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761E7" w14:textId="0338A9F8" w:rsidR="00A55A57" w:rsidRPr="00BD5DDA" w:rsidRDefault="00BD5DDA">
      <w:pPr>
        <w:rPr>
          <w:b/>
          <w:sz w:val="20"/>
        </w:rPr>
      </w:pPr>
      <w:r w:rsidRPr="00BD5DDA">
        <w:rPr>
          <w:b/>
          <w:sz w:val="20"/>
        </w:rPr>
        <w:t>POSITION</w:t>
      </w:r>
      <w:r w:rsidR="00FA2673" w:rsidRPr="00BD5DDA">
        <w:rPr>
          <w:b/>
          <w:sz w:val="20"/>
        </w:rPr>
        <w:t>:</w:t>
      </w:r>
      <w:r w:rsidR="00FA2673" w:rsidRPr="00BD5DDA">
        <w:rPr>
          <w:b/>
          <w:sz w:val="20"/>
        </w:rPr>
        <w:tab/>
      </w:r>
      <w:r w:rsidR="00DD5DA3">
        <w:rPr>
          <w:b/>
          <w:sz w:val="20"/>
        </w:rPr>
        <w:t>VP Of FBO’s Operations</w:t>
      </w:r>
      <w:r w:rsidR="006F0A25">
        <w:rPr>
          <w:b/>
          <w:sz w:val="20"/>
        </w:rPr>
        <w:t xml:space="preserve"> </w:t>
      </w:r>
    </w:p>
    <w:p w14:paraId="4283D428" w14:textId="4998E215" w:rsidR="00FA2673" w:rsidRPr="006F0A25" w:rsidRDefault="006F0A25">
      <w:pPr>
        <w:rPr>
          <w:sz w:val="20"/>
          <w:lang w:val="es-MX"/>
        </w:rPr>
      </w:pPr>
      <w:r w:rsidRPr="006F0A25">
        <w:rPr>
          <w:b/>
          <w:sz w:val="20"/>
          <w:lang w:val="es-MX"/>
        </w:rPr>
        <w:t>LOCATION</w:t>
      </w:r>
      <w:r w:rsidR="00FA2673" w:rsidRPr="006F0A25">
        <w:rPr>
          <w:sz w:val="20"/>
          <w:lang w:val="es-MX"/>
        </w:rPr>
        <w:t>:</w:t>
      </w:r>
      <w:r w:rsidR="00FA2673" w:rsidRPr="006F0A25">
        <w:rPr>
          <w:sz w:val="20"/>
          <w:lang w:val="es-MX"/>
        </w:rPr>
        <w:tab/>
      </w:r>
      <w:r w:rsidR="00F14141" w:rsidRPr="006F0A25">
        <w:rPr>
          <w:sz w:val="20"/>
          <w:lang w:val="es-MX"/>
        </w:rPr>
        <w:t>El Paso, T</w:t>
      </w:r>
      <w:r>
        <w:rPr>
          <w:sz w:val="20"/>
          <w:lang w:val="es-MX"/>
        </w:rPr>
        <w:t>X</w:t>
      </w:r>
    </w:p>
    <w:p w14:paraId="566EC90A" w14:textId="77777777" w:rsidR="006F0A25" w:rsidRDefault="006F0A25">
      <w:pPr>
        <w:rPr>
          <w:b/>
          <w:sz w:val="20"/>
        </w:rPr>
      </w:pPr>
    </w:p>
    <w:p w14:paraId="73235B8C" w14:textId="77777777" w:rsidR="00FA2673" w:rsidRPr="00BD5DDA" w:rsidRDefault="00E9095A">
      <w:pPr>
        <w:rPr>
          <w:b/>
          <w:sz w:val="20"/>
        </w:rPr>
      </w:pPr>
      <w:r w:rsidRPr="00BD5DDA">
        <w:rPr>
          <w:b/>
          <w:sz w:val="20"/>
        </w:rPr>
        <w:t>JOB DESCRIPTION:</w:t>
      </w:r>
    </w:p>
    <w:p w14:paraId="2E7BFEAD" w14:textId="3C27EF04" w:rsidR="00F14141" w:rsidRPr="00BD5DDA" w:rsidRDefault="00DD5DA3">
      <w:pPr>
        <w:rPr>
          <w:sz w:val="20"/>
        </w:rPr>
      </w:pPr>
      <w:r>
        <w:rPr>
          <w:sz w:val="20"/>
        </w:rPr>
        <w:t>VP of FBO’s Operations</w:t>
      </w:r>
      <w:r w:rsidR="00F14141" w:rsidRPr="00BD5DDA">
        <w:rPr>
          <w:sz w:val="20"/>
        </w:rPr>
        <w:t xml:space="preserve"> oversees all operating aspects of </w:t>
      </w:r>
      <w:r w:rsidR="006F0A25">
        <w:rPr>
          <w:sz w:val="20"/>
        </w:rPr>
        <w:t>t</w:t>
      </w:r>
      <w:r w:rsidR="004A19DB">
        <w:rPr>
          <w:sz w:val="20"/>
        </w:rPr>
        <w:t>hree</w:t>
      </w:r>
      <w:r w:rsidR="006F0A25">
        <w:rPr>
          <w:sz w:val="20"/>
        </w:rPr>
        <w:t xml:space="preserve"> existing </w:t>
      </w:r>
      <w:r w:rsidR="00FA2673" w:rsidRPr="00BD5DDA">
        <w:rPr>
          <w:sz w:val="20"/>
        </w:rPr>
        <w:t xml:space="preserve">FBO </w:t>
      </w:r>
      <w:r w:rsidR="00F14141" w:rsidRPr="00BD5DDA">
        <w:rPr>
          <w:sz w:val="20"/>
        </w:rPr>
        <w:t>location</w:t>
      </w:r>
      <w:r w:rsidR="006F0A25">
        <w:rPr>
          <w:sz w:val="20"/>
        </w:rPr>
        <w:t>s</w:t>
      </w:r>
      <w:r>
        <w:rPr>
          <w:sz w:val="20"/>
        </w:rPr>
        <w:t xml:space="preserve"> El Paso, TX, Santa Teresa, NM and Las Cruces, NM</w:t>
      </w:r>
      <w:r w:rsidR="00F14141" w:rsidRPr="00BD5DDA">
        <w:rPr>
          <w:sz w:val="20"/>
        </w:rPr>
        <w:t xml:space="preserve"> and</w:t>
      </w:r>
      <w:r w:rsidR="00504271" w:rsidRPr="00BD5DDA">
        <w:rPr>
          <w:sz w:val="20"/>
        </w:rPr>
        <w:t xml:space="preserve"> with possible future locations</w:t>
      </w:r>
      <w:r w:rsidR="00F14141" w:rsidRPr="00BD5DDA">
        <w:rPr>
          <w:sz w:val="20"/>
        </w:rPr>
        <w:t>.</w:t>
      </w:r>
    </w:p>
    <w:p w14:paraId="65E5ED37" w14:textId="77777777" w:rsidR="00FA2673" w:rsidRPr="00BD5DDA" w:rsidRDefault="00E9095A">
      <w:pPr>
        <w:rPr>
          <w:b/>
          <w:sz w:val="20"/>
        </w:rPr>
      </w:pPr>
      <w:r w:rsidRPr="00BD5DDA">
        <w:rPr>
          <w:b/>
          <w:sz w:val="20"/>
        </w:rPr>
        <w:t xml:space="preserve">RESPONSIBILITIES: </w:t>
      </w:r>
    </w:p>
    <w:p w14:paraId="40CA43ED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 xml:space="preserve">Oversight of FBO line operations with the aid of </w:t>
      </w:r>
      <w:r w:rsidR="00504271" w:rsidRPr="00BD5DDA">
        <w:rPr>
          <w:sz w:val="20"/>
        </w:rPr>
        <w:t xml:space="preserve">on-site </w:t>
      </w:r>
      <w:r w:rsidRPr="00BD5DDA">
        <w:rPr>
          <w:sz w:val="20"/>
        </w:rPr>
        <w:t>General Managers</w:t>
      </w:r>
      <w:r w:rsidR="00504271" w:rsidRPr="00BD5DDA">
        <w:rPr>
          <w:sz w:val="20"/>
        </w:rPr>
        <w:t xml:space="preserve"> or Line Supervisors</w:t>
      </w:r>
      <w:r w:rsidRPr="00BD5DDA">
        <w:rPr>
          <w:sz w:val="20"/>
        </w:rPr>
        <w:t>.</w:t>
      </w:r>
    </w:p>
    <w:p w14:paraId="2A9CB8FC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Oversight of fuel and service pricing strategies</w:t>
      </w:r>
    </w:p>
    <w:p w14:paraId="597165E0" w14:textId="77777777" w:rsidR="00F14141" w:rsidRPr="00BD5DDA" w:rsidRDefault="00F14141" w:rsidP="00F14141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Negotiation of fuel sales contracts</w:t>
      </w:r>
    </w:p>
    <w:p w14:paraId="6E5E2368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Negotiation of aviation service and hanger contracts</w:t>
      </w:r>
    </w:p>
    <w:p w14:paraId="2C812F3D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Negotiation of fuel purchase contracts</w:t>
      </w:r>
    </w:p>
    <w:p w14:paraId="72FE04B5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Oversight of charter pricing strategies</w:t>
      </w:r>
    </w:p>
    <w:p w14:paraId="160793E2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Negotiation of charter agreements</w:t>
      </w:r>
    </w:p>
    <w:p w14:paraId="3BC10FF5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Oversight of advertising, PR and marketing programs</w:t>
      </w:r>
      <w:r w:rsidR="00504271" w:rsidRPr="00BD5DDA">
        <w:rPr>
          <w:sz w:val="20"/>
        </w:rPr>
        <w:t xml:space="preserve"> to grow sales and improve margins</w:t>
      </w:r>
    </w:p>
    <w:p w14:paraId="788DEF16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Oversight of safety programs</w:t>
      </w:r>
    </w:p>
    <w:p w14:paraId="781A0AF6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Oversight of FAA, OSHA and other compliance programs</w:t>
      </w:r>
    </w:p>
    <w:p w14:paraId="1A2375D5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Represent FBOs at Airport Boards and with other governmental bodies</w:t>
      </w:r>
    </w:p>
    <w:p w14:paraId="5D6C2699" w14:textId="77777777" w:rsidR="00F14141" w:rsidRPr="00BD5DDA" w:rsidRDefault="00F1414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 xml:space="preserve">P&amp;L responsibility for each FBO and </w:t>
      </w:r>
      <w:r w:rsidR="00504271" w:rsidRPr="00BD5DDA">
        <w:rPr>
          <w:sz w:val="20"/>
        </w:rPr>
        <w:t xml:space="preserve">each </w:t>
      </w:r>
      <w:r w:rsidRPr="00BD5DDA">
        <w:rPr>
          <w:sz w:val="20"/>
        </w:rPr>
        <w:t>line of business</w:t>
      </w:r>
    </w:p>
    <w:p w14:paraId="19119A98" w14:textId="77777777" w:rsidR="00F14141" w:rsidRPr="00BD5DDA" w:rsidRDefault="0050427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Overall m</w:t>
      </w:r>
      <w:r w:rsidR="00F14141" w:rsidRPr="00BD5DDA">
        <w:rPr>
          <w:sz w:val="20"/>
        </w:rPr>
        <w:t>argin and profitability responsibility</w:t>
      </w:r>
    </w:p>
    <w:p w14:paraId="536478FB" w14:textId="77777777" w:rsidR="00504271" w:rsidRPr="00BD5DDA" w:rsidRDefault="0050427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Operating policy development and monitoring</w:t>
      </w:r>
    </w:p>
    <w:p w14:paraId="50822520" w14:textId="77777777" w:rsidR="00504271" w:rsidRPr="00BD5DDA" w:rsidRDefault="0050427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Strategic business planning and annual budget preparation with ongoing variance monitoring</w:t>
      </w:r>
    </w:p>
    <w:p w14:paraId="2BD724B4" w14:textId="77777777" w:rsidR="00BD5DDA" w:rsidRPr="00BD5DDA" w:rsidRDefault="00BD5DDA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Assist senior management with growing the business, including evaluation of possible acquisitions</w:t>
      </w:r>
    </w:p>
    <w:p w14:paraId="77A7CC54" w14:textId="77777777" w:rsidR="00504271" w:rsidRPr="00BD5DDA" w:rsidRDefault="00504271" w:rsidP="00E9095A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Capital expenditure analysis and planning and execution</w:t>
      </w:r>
    </w:p>
    <w:p w14:paraId="7B56A288" w14:textId="77777777" w:rsidR="00504271" w:rsidRPr="00BD5DDA" w:rsidRDefault="00504271" w:rsidP="00504271">
      <w:pPr>
        <w:pStyle w:val="ListParagraph"/>
        <w:numPr>
          <w:ilvl w:val="0"/>
          <w:numId w:val="2"/>
        </w:numPr>
        <w:spacing w:after="0"/>
        <w:rPr>
          <w:sz w:val="20"/>
        </w:rPr>
      </w:pPr>
      <w:r w:rsidRPr="00BD5DDA">
        <w:rPr>
          <w:sz w:val="20"/>
        </w:rPr>
        <w:t>Staff management, leadership, training and development to include scheduling, hiring and firing</w:t>
      </w:r>
    </w:p>
    <w:p w14:paraId="45A62A86" w14:textId="77777777" w:rsidR="00FA2673" w:rsidRPr="00BD5DDA" w:rsidRDefault="00FA2673">
      <w:pPr>
        <w:rPr>
          <w:sz w:val="20"/>
        </w:rPr>
      </w:pPr>
    </w:p>
    <w:p w14:paraId="12BA3EE8" w14:textId="77777777" w:rsidR="00E9095A" w:rsidRPr="00BD5DDA" w:rsidRDefault="00504271" w:rsidP="00E9095A">
      <w:pPr>
        <w:rPr>
          <w:b/>
          <w:sz w:val="20"/>
        </w:rPr>
      </w:pPr>
      <w:r w:rsidRPr="00BD5DDA">
        <w:rPr>
          <w:b/>
          <w:sz w:val="20"/>
        </w:rPr>
        <w:t>KNOW</w:t>
      </w:r>
      <w:r w:rsidR="00E9095A" w:rsidRPr="00BD5DDA">
        <w:rPr>
          <w:b/>
          <w:sz w:val="20"/>
        </w:rPr>
        <w:t>EDGE AND SKILLS</w:t>
      </w:r>
      <w:r w:rsidR="00BD5DDA" w:rsidRPr="00BD5DDA">
        <w:rPr>
          <w:b/>
          <w:sz w:val="20"/>
        </w:rPr>
        <w:t xml:space="preserve"> AND CORE COMPETENCIES</w:t>
      </w:r>
      <w:r w:rsidR="00E9095A" w:rsidRPr="00BD5DDA">
        <w:rPr>
          <w:b/>
          <w:sz w:val="20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602B4" w:rsidRPr="00BD5DDA" w14:paraId="6044E8DB" w14:textId="77777777" w:rsidTr="002602B4">
        <w:tc>
          <w:tcPr>
            <w:tcW w:w="4675" w:type="dxa"/>
          </w:tcPr>
          <w:p w14:paraId="0E0C1729" w14:textId="77777777" w:rsidR="002602B4" w:rsidRPr="00BD5DDA" w:rsidRDefault="002602B4" w:rsidP="002602B4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Aviation industry and operations </w:t>
            </w:r>
          </w:p>
          <w:p w14:paraId="00E14150" w14:textId="77777777" w:rsidR="00504271" w:rsidRPr="00BD5DDA" w:rsidRDefault="00504271" w:rsidP="002602B4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>Charter industry and operations</w:t>
            </w:r>
          </w:p>
          <w:p w14:paraId="5C933D21" w14:textId="77777777" w:rsidR="002602B4" w:rsidRPr="00BD5DDA" w:rsidRDefault="002602B4" w:rsidP="002602B4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Business Acumen </w:t>
            </w:r>
          </w:p>
          <w:p w14:paraId="179CF522" w14:textId="77777777" w:rsidR="002602B4" w:rsidRPr="00BD5DDA" w:rsidRDefault="00504271" w:rsidP="002602B4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>Leadership and staff development skills</w:t>
            </w:r>
          </w:p>
          <w:p w14:paraId="7B74C5A2" w14:textId="77777777" w:rsidR="002602B4" w:rsidRPr="00BD5DDA" w:rsidRDefault="002602B4" w:rsidP="00E9095A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Basic finance &amp; analysis </w:t>
            </w:r>
          </w:p>
        </w:tc>
        <w:tc>
          <w:tcPr>
            <w:tcW w:w="4675" w:type="dxa"/>
          </w:tcPr>
          <w:p w14:paraId="49CEBF1A" w14:textId="77777777" w:rsidR="002602B4" w:rsidRPr="00BD5DDA" w:rsidRDefault="002602B4" w:rsidP="002602B4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>Safety training and risk management</w:t>
            </w:r>
          </w:p>
          <w:p w14:paraId="1B862DFA" w14:textId="77777777" w:rsidR="002602B4" w:rsidRPr="00BD5DDA" w:rsidRDefault="002602B4" w:rsidP="002602B4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Well organized </w:t>
            </w:r>
          </w:p>
          <w:p w14:paraId="059E8805" w14:textId="77777777" w:rsidR="002602B4" w:rsidRPr="00BD5DDA" w:rsidRDefault="002602B4" w:rsidP="002602B4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Advanced communication skills </w:t>
            </w:r>
          </w:p>
          <w:p w14:paraId="2DD4E423" w14:textId="77777777" w:rsidR="002602B4" w:rsidRPr="00BD5DDA" w:rsidRDefault="002602B4" w:rsidP="002602B4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Superior Customer service </w:t>
            </w:r>
          </w:p>
          <w:p w14:paraId="5B40CEA8" w14:textId="77777777" w:rsidR="002602B4" w:rsidRPr="00BD5DDA" w:rsidRDefault="00BD5DDA" w:rsidP="00BD5DDA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</w:rPr>
            </w:pPr>
            <w:r w:rsidRPr="00BD5DDA">
              <w:rPr>
                <w:sz w:val="20"/>
              </w:rPr>
              <w:t xml:space="preserve">Sales and marketing skills </w:t>
            </w:r>
          </w:p>
        </w:tc>
      </w:tr>
      <w:tr w:rsidR="00BD5DDA" w:rsidRPr="00BD5DDA" w14:paraId="44093049" w14:textId="77777777" w:rsidTr="002A6E09">
        <w:tc>
          <w:tcPr>
            <w:tcW w:w="4675" w:type="dxa"/>
          </w:tcPr>
          <w:p w14:paraId="4EA613FE" w14:textId="77777777" w:rsidR="00BD5DDA" w:rsidRPr="00BD5DDA" w:rsidRDefault="00BD5DDA" w:rsidP="002A6E09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Entrepreneurship </w:t>
            </w:r>
          </w:p>
          <w:p w14:paraId="5459C978" w14:textId="77777777" w:rsidR="00BD5DDA" w:rsidRPr="00BD5DDA" w:rsidRDefault="00BD5DDA" w:rsidP="002A6E09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Change Leadership </w:t>
            </w:r>
          </w:p>
          <w:p w14:paraId="1392E467" w14:textId="77777777" w:rsidR="00BD5DDA" w:rsidRPr="00BD5DDA" w:rsidRDefault="00BD5DDA" w:rsidP="002A6E09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Negotiation and Influence </w:t>
            </w:r>
          </w:p>
          <w:p w14:paraId="0550F4CD" w14:textId="77777777" w:rsidR="00BD5DDA" w:rsidRPr="00BD5DDA" w:rsidRDefault="00BD5DDA" w:rsidP="002A6E09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Operational decision making </w:t>
            </w:r>
          </w:p>
          <w:p w14:paraId="0DCC047D" w14:textId="77777777" w:rsidR="00BD5DDA" w:rsidRPr="00BD5DDA" w:rsidRDefault="00BD5DDA" w:rsidP="002A6E09">
            <w:pPr>
              <w:rPr>
                <w:b/>
                <w:sz w:val="20"/>
              </w:rPr>
            </w:pPr>
          </w:p>
        </w:tc>
        <w:tc>
          <w:tcPr>
            <w:tcW w:w="4675" w:type="dxa"/>
          </w:tcPr>
          <w:p w14:paraId="66D4E2BC" w14:textId="77777777" w:rsidR="00BD5DDA" w:rsidRPr="00BD5DDA" w:rsidRDefault="00BD5DDA" w:rsidP="002A6E09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Customer Orientation </w:t>
            </w:r>
          </w:p>
          <w:p w14:paraId="100B3066" w14:textId="77777777" w:rsidR="00BD5DDA" w:rsidRPr="00BD5DDA" w:rsidRDefault="00BD5DDA" w:rsidP="002A6E09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Driving for Results </w:t>
            </w:r>
          </w:p>
          <w:p w14:paraId="184C7453" w14:textId="77777777" w:rsidR="00BD5DDA" w:rsidRPr="00BD5DDA" w:rsidRDefault="00BD5DDA" w:rsidP="002A6E09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Managing and Measuring work </w:t>
            </w:r>
          </w:p>
          <w:p w14:paraId="481761A1" w14:textId="77777777" w:rsidR="00BD5DDA" w:rsidRPr="00BD5DDA" w:rsidRDefault="00BD5DDA" w:rsidP="002A6E09">
            <w:pPr>
              <w:pStyle w:val="ListParagraph"/>
              <w:numPr>
                <w:ilvl w:val="0"/>
                <w:numId w:val="7"/>
              </w:numPr>
              <w:rPr>
                <w:sz w:val="20"/>
              </w:rPr>
            </w:pPr>
            <w:r w:rsidRPr="00BD5DDA">
              <w:rPr>
                <w:sz w:val="20"/>
              </w:rPr>
              <w:t xml:space="preserve">Interpersonal skills and ability to positively relate and communicate to/with customers and employees </w:t>
            </w:r>
          </w:p>
        </w:tc>
      </w:tr>
    </w:tbl>
    <w:p w14:paraId="2F8E2F58" w14:textId="77777777" w:rsidR="002602B4" w:rsidRPr="00BD5DDA" w:rsidRDefault="002602B4" w:rsidP="00E9095A">
      <w:pPr>
        <w:rPr>
          <w:b/>
          <w:sz w:val="20"/>
        </w:rPr>
      </w:pPr>
    </w:p>
    <w:p w14:paraId="7CBB201A" w14:textId="77777777" w:rsidR="00E9095A" w:rsidRPr="00BD5DDA" w:rsidRDefault="00504271">
      <w:pPr>
        <w:rPr>
          <w:b/>
          <w:sz w:val="20"/>
        </w:rPr>
      </w:pPr>
      <w:r w:rsidRPr="00BD5DDA">
        <w:rPr>
          <w:b/>
          <w:sz w:val="20"/>
        </w:rPr>
        <w:t>EDUCATION AND EXPERIENCE RERQUIREMENT</w:t>
      </w:r>
      <w:r w:rsidR="00E9095A" w:rsidRPr="00BD5DDA">
        <w:rPr>
          <w:b/>
          <w:sz w:val="20"/>
        </w:rPr>
        <w:t>:</w:t>
      </w:r>
    </w:p>
    <w:p w14:paraId="31CB7D2F" w14:textId="47A5FA1B" w:rsidR="00E9095A" w:rsidRPr="00BD5DDA" w:rsidRDefault="0074652E" w:rsidP="00E9095A">
      <w:pPr>
        <w:pStyle w:val="ListParagraph"/>
        <w:numPr>
          <w:ilvl w:val="0"/>
          <w:numId w:val="6"/>
        </w:numPr>
        <w:rPr>
          <w:sz w:val="20"/>
        </w:rPr>
      </w:pPr>
      <w:r>
        <w:rPr>
          <w:sz w:val="20"/>
        </w:rPr>
        <w:t>Degreed professional, MBA or other graduate degrees in related field preferred, with a proven track record for sales development and business control management.</w:t>
      </w:r>
    </w:p>
    <w:p w14:paraId="668E31BD" w14:textId="310A51AB" w:rsidR="00E9095A" w:rsidRDefault="0074652E" w:rsidP="00504271">
      <w:pPr>
        <w:pStyle w:val="ListParagraph"/>
        <w:numPr>
          <w:ilvl w:val="0"/>
          <w:numId w:val="6"/>
        </w:numPr>
      </w:pPr>
      <w:r>
        <w:rPr>
          <w:sz w:val="20"/>
        </w:rPr>
        <w:t>Aviation FBO management experience, minimum of 10 yrs.</w:t>
      </w:r>
      <w:r w:rsidR="00E9095A">
        <w:t xml:space="preserve"> </w:t>
      </w:r>
    </w:p>
    <w:sectPr w:rsidR="00E9095A" w:rsidSect="00E909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7213B5" w14:textId="77777777" w:rsidR="00C82F17" w:rsidRDefault="00C82F17" w:rsidP="00C82F17">
      <w:pPr>
        <w:spacing w:after="0" w:line="240" w:lineRule="auto"/>
      </w:pPr>
      <w:r>
        <w:separator/>
      </w:r>
    </w:p>
  </w:endnote>
  <w:endnote w:type="continuationSeparator" w:id="0">
    <w:p w14:paraId="6442BAE2" w14:textId="77777777" w:rsidR="00C82F17" w:rsidRDefault="00C82F17" w:rsidP="00C82F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A273D" w14:textId="77777777" w:rsidR="00C82F17" w:rsidRDefault="00C82F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9743B" w14:textId="77777777" w:rsidR="00C82F17" w:rsidRDefault="00C82F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9828A" w14:textId="77777777" w:rsidR="00C82F17" w:rsidRDefault="00C82F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170C4E" w14:textId="77777777" w:rsidR="00C82F17" w:rsidRDefault="00C82F17" w:rsidP="00C82F17">
      <w:pPr>
        <w:spacing w:after="0" w:line="240" w:lineRule="auto"/>
      </w:pPr>
      <w:r>
        <w:separator/>
      </w:r>
    </w:p>
  </w:footnote>
  <w:footnote w:type="continuationSeparator" w:id="0">
    <w:p w14:paraId="5B9BC501" w14:textId="77777777" w:rsidR="00C82F17" w:rsidRDefault="00C82F17" w:rsidP="00C82F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CB9C5" w14:textId="77777777" w:rsidR="00C82F17" w:rsidRDefault="00C82F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8150B4" w14:textId="77777777" w:rsidR="00C82F17" w:rsidRDefault="00C82F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0E816" w14:textId="77777777" w:rsidR="00C82F17" w:rsidRDefault="00C82F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854E8"/>
    <w:multiLevelType w:val="hybridMultilevel"/>
    <w:tmpl w:val="1AF48A16"/>
    <w:lvl w:ilvl="0" w:tplc="D772BC3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A48EB"/>
    <w:multiLevelType w:val="hybridMultilevel"/>
    <w:tmpl w:val="254052BC"/>
    <w:lvl w:ilvl="0" w:tplc="D772BC3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7329C3"/>
    <w:multiLevelType w:val="hybridMultilevel"/>
    <w:tmpl w:val="458EA568"/>
    <w:lvl w:ilvl="0" w:tplc="D772BC3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BE55A8"/>
    <w:multiLevelType w:val="hybridMultilevel"/>
    <w:tmpl w:val="AFDCF674"/>
    <w:lvl w:ilvl="0" w:tplc="D772BC3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E7F31"/>
    <w:multiLevelType w:val="hybridMultilevel"/>
    <w:tmpl w:val="BCA20ABE"/>
    <w:lvl w:ilvl="0" w:tplc="D772BC3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533FE"/>
    <w:multiLevelType w:val="hybridMultilevel"/>
    <w:tmpl w:val="9D822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9427B"/>
    <w:multiLevelType w:val="hybridMultilevel"/>
    <w:tmpl w:val="731C595A"/>
    <w:lvl w:ilvl="0" w:tplc="D772BC3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A4830"/>
    <w:multiLevelType w:val="hybridMultilevel"/>
    <w:tmpl w:val="2794CEBA"/>
    <w:lvl w:ilvl="0" w:tplc="D772BC3E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zQwszQ3NjMwszBS0lEKTi0uzszPAykwrAUAfS4ZXiwAAAA="/>
  </w:docVars>
  <w:rsids>
    <w:rsidRoot w:val="00FA2673"/>
    <w:rsid w:val="000F22D4"/>
    <w:rsid w:val="002602B4"/>
    <w:rsid w:val="004A19DB"/>
    <w:rsid w:val="00504271"/>
    <w:rsid w:val="006F0A25"/>
    <w:rsid w:val="0074652E"/>
    <w:rsid w:val="00A11121"/>
    <w:rsid w:val="00A55A57"/>
    <w:rsid w:val="00B20752"/>
    <w:rsid w:val="00BD5DDA"/>
    <w:rsid w:val="00BF3312"/>
    <w:rsid w:val="00C82F17"/>
    <w:rsid w:val="00DD5DA3"/>
    <w:rsid w:val="00E9095A"/>
    <w:rsid w:val="00F14141"/>
    <w:rsid w:val="00FA2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EE55A1"/>
  <w15:chartTrackingRefBased/>
  <w15:docId w15:val="{79EDD686-DE22-4A06-BF6D-292FE4735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95A"/>
    <w:pPr>
      <w:ind w:left="720"/>
      <w:contextualSpacing/>
    </w:pPr>
  </w:style>
  <w:style w:type="table" w:styleId="TableGrid">
    <w:name w:val="Table Grid"/>
    <w:basedOn w:val="TableNormal"/>
    <w:uiPriority w:val="39"/>
    <w:rsid w:val="00B207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2F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F17"/>
  </w:style>
  <w:style w:type="paragraph" w:styleId="Footer">
    <w:name w:val="footer"/>
    <w:basedOn w:val="Normal"/>
    <w:link w:val="FooterChar"/>
    <w:uiPriority w:val="99"/>
    <w:unhideWhenUsed/>
    <w:rsid w:val="00C82F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F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Regan</dc:creator>
  <cp:keywords/>
  <dc:description/>
  <cp:lastModifiedBy>Michaelle Guzman</cp:lastModifiedBy>
  <cp:revision>4</cp:revision>
  <dcterms:created xsi:type="dcterms:W3CDTF">2020-10-22T20:32:00Z</dcterms:created>
  <dcterms:modified xsi:type="dcterms:W3CDTF">2020-10-22T21:13:00Z</dcterms:modified>
</cp:coreProperties>
</file>